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Abu</w:t>
      </w:r>
      <w:r>
        <w:t xml:space="preserve"> </w:t>
      </w:r>
      <w:r>
        <w:t xml:space="preserve">Dhabi</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rchitecture Firm Name]</w:t>
      </w:r>
      <w:r>
        <w:br/>
      </w:r>
      <w:r>
        <w:t xml:space="preserve">[Firm Address]</w:t>
      </w:r>
      <w:r>
        <w:br/>
      </w:r>
      <w:r>
        <w:t xml:space="preserve">Abu Dhabi, United Arab Emirates</w:t>
      </w:r>
    </w:p>
    <w:bookmarkStart w:id="20" w:name="X724769f167cefb841c8cda444925f39cabee47f"/>
    <w:p>
      <w:pPr>
        <w:pStyle w:val="Heading2"/>
      </w:pPr>
      <w:r>
        <w:t xml:space="preserve">Subject: Enthusiastic Application for Architectural Internship at Your Prestigious Firm in United Arab Emirates Abu Dhabi</w:t>
      </w:r>
    </w:p>
    <w:p>
      <w:pPr>
        <w:pStyle w:val="FirstParagraph"/>
      </w:pPr>
      <w:r>
        <w:t xml:space="preserve">Dear Hiring Committee,</w:t>
      </w:r>
    </w:p>
    <w:p>
      <w:pPr>
        <w:pStyle w:val="BodyText"/>
      </w:pPr>
      <w:r>
        <w:t xml:space="preserve">I am writing to express my profound enthusiasm for the Architectural Internship opportunity at your esteemed firm, as advertised on the Abu Dhabi-based architecture platform. This Internship Application Letter represents not merely a professional submission, but a heartfelt declaration of my commitment to contributing to the architectural landscape of United Arab Emirates Abu Dhabi—a city where visionary design and cultural heritage converge in extraordinary ways.</w:t>
      </w:r>
    </w:p>
    <w:p>
      <w:pPr>
        <w:pStyle w:val="BodyText"/>
      </w:pPr>
      <w:r>
        <w:t xml:space="preserve">As an Architecture student at [Your University], I have meticulously cultivated skills essential for contemporary practice while deeply studying the unique challenges and opportunities presented by desert urbanism. My academic journey has centered on sustainable design methodologies applicable to the harsh yet beautiful climate of Abu Dhabi, where energy-efficient structures harmonize with Emirati traditions. The United Arab Emirates Abu Dhabi has become my professional north star, inspiring me to pursue an Architect career that honors both global best practices and local contextual intelligence.</w:t>
      </w:r>
    </w:p>
    <w:p>
      <w:pPr>
        <w:pStyle w:val="BodyText"/>
      </w:pPr>
      <w:r>
        <w:t xml:space="preserve">What particularly excites me about interning with your firm is your pioneering work on projects like [Mention Specific Project if possible, e.g., "Masdar City's sustainable district" or "Louvre Abu Dhabi's cultural integration"]. Your portfolio demonstrates an exceptional ability to balance cutting-edge innovation with respect for regional identity—a philosophy I passionately advocate. In my academic thesis on "Adaptive Architecture for Extreme Climates," I analyzed how traditional Emirati wind towers (Barjeel) could inform modern passive cooling systems, directly aligning with your firm's sustainability ethos. This project earned me recognition in the [University Name] Design Awards, reinforcing my dedication to meaningful Architect practice.</w:t>
      </w:r>
    </w:p>
    <w:p>
      <w:pPr>
        <w:pStyle w:val="BodyText"/>
      </w:pPr>
      <w:r>
        <w:t xml:space="preserve">The United Arab Emirates Abu Dhabi represents a dynamic laboratory for architectural innovation where I aim to grow as an Architect. Having visited iconic structures like the Sheikh Zayed Grand Mosque and Yas Marina Circuit during a research trip last year, I witnessed firsthand how architecture shapes cultural identity and economic vitality. The city's rapid development—while preserving heritage—creates unparalleled learning opportunities for an intern like me. I am eager to contribute my proficiency in AutoCAD, Revit, 3D modeling with Rhino, and Adobe Creative Suite while absorbing the nuanced understanding of local building regulations that only Abu Dhabi-based practice can provide.</w:t>
      </w:r>
    </w:p>
    <w:p>
      <w:pPr>
        <w:pStyle w:val="BodyText"/>
      </w:pPr>
      <w:r>
        <w:t xml:space="preserve">My academic background includes specialized coursework in Middle Eastern Architecture History and Sustainable Urban Development. During a semester abroad at [University Name in UAE if applicable], I collaborated on a community center design project for Al Ain, applying principles of passive solar design to reduce energy consumption by 40%. This experience solidified my understanding that effective Architect solutions must address both environmental context and social needs—core values I observe in your firm's community-focused projects. I also completed a research internship at [Previous Firm/University], where I documented traditional Qatari architectural elements for contemporary adaptation, further deepening my appreciation for regional design languages.</w:t>
      </w:r>
    </w:p>
    <w:p>
      <w:pPr>
        <w:pStyle w:val="BodyText"/>
      </w:pPr>
      <w:r>
        <w:t xml:space="preserve">What sets me apart as an Architect intern candidate is my proactive approach to cultural immersion. I have studied basic Arabic (A1 level) and am committed to achieving workplace proficiency before the internship begins. I understand that successful architectural practice in United Arab Emirates Abu Dhabi requires more than technical skill—it demands respect for local customs, client relationships, and environmental stewardship. My volunteer work with [Local NGO/Project] teaching design thinking to youth in Al Dhafra reinforced my ability to communicate complex concepts across cultural contexts—a critical skill for any Architect operating in this diverse hub.</w:t>
      </w:r>
    </w:p>
    <w:p>
      <w:pPr>
        <w:pStyle w:val="BodyText"/>
      </w:pPr>
      <w:r>
        <w:t xml:space="preserve">I am particularly drawn to your firm's mentorship philosophy. Your commitment to nurturing future leaders through structured learning pathways aligns perfectly with my professional goals. In this Internship Application Letter, I emphasize that I seek not just experience, but transformative growth under expert guidance—a perspective I believe will make me an invaluable asset during the internship period. My resume details additional competencies including construction documentation, site observation skills gained through campus projects, and collaborative work on a UN-Habitat urban regeneration proposal.</w:t>
      </w:r>
    </w:p>
    <w:p>
      <w:pPr>
        <w:pStyle w:val="BodyText"/>
      </w:pPr>
      <w:r>
        <w:t xml:space="preserve">As I prepare to graduate with honors in Architectural Studies this December, Abu Dhabi's architectural renaissance offers the ideal stage for my professional emergence. The United Arab Emirates Abu Dhabi has become synonymous with architectural ambition where visionary projects redefine global standards. I am eager to contribute fresh perspectives while learning from your team’s mastery of context-sensitive design—whether it involves integrating Islamic geometric patterns into contemporary facades or engineering solutions for extreme heat conditions.</w:t>
      </w:r>
    </w:p>
    <w:p>
      <w:pPr>
        <w:pStyle w:val="BodyText"/>
      </w:pPr>
      <w:r>
        <w:t xml:space="preserve">My ultimate aspiration is to become an Architect who elevates the built environment through cultural intelligence and technical excellence. The opportunity to begin this journey at your firm in Abu Dhabi would be a pivotal step toward that mission. I am confident my academic rigor, cultural sensitivity, and passion for sustainable design would enable me to contribute meaningfully from day one while absorbing the profound architectural wisdom embedded in United Arab Emirates Abu Dhabi's evolving skyline.</w:t>
      </w:r>
    </w:p>
    <w:p>
      <w:pPr>
        <w:pStyle w:val="BodyText"/>
      </w:pPr>
      <w:r>
        <w:t xml:space="preserve">I have attached my detailed resume and portfolio showcasing projects relevant to the Gulf region’s architectural challenges. I welcome the opportunity to discuss how my skills align with your current initiatives during an interview at your convenience. Thank you for considering this Internship Application Letter—my enthusiasm for contributing to Abu Dhabi's architectural legacy is as enduring as the city's iconic structures.</w:t>
      </w:r>
    </w:p>
    <w:p>
      <w:pPr>
        <w:pStyle w:val="BodyText"/>
      </w:pPr>
      <w:r>
        <w:t xml:space="preserve">Respectfully,</w:t>
      </w:r>
    </w:p>
    <w:p>
      <w:pPr>
        <w:pStyle w:val="BodyText"/>
      </w:pPr>
      <w:r>
        <w:t xml:space="preserve">[Your Full Name]</w:t>
      </w:r>
    </w:p>
    <w:p>
      <w:pPr>
        <w:pStyle w:val="BodyText"/>
      </w:pPr>
      <w:r>
        <w:t xml:space="preserve">Word Count: 898</w:t>
      </w:r>
    </w:p>
    <w:p>
      <w:pPr>
        <w:pStyle w:val="BodyText"/>
      </w:pPr>
      <w:r>
        <w:t xml:space="preserve">This Internship Application Letter reflects my commitment to Architectural excellence in United Arab Emirates Abu Dhabi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Abu Dhabi</dc:title>
  <dc:creator/>
  <dc:language>en</dc:language>
  <cp:keywords/>
  <dcterms:created xsi:type="dcterms:W3CDTF">2025-12-10T10:25:57Z</dcterms:created>
  <dcterms:modified xsi:type="dcterms:W3CDTF">2025-12-10T10:25:57Z</dcterms:modified>
</cp:coreProperties>
</file>

<file path=docProps/custom.xml><?xml version="1.0" encoding="utf-8"?>
<Properties xmlns="http://schemas.openxmlformats.org/officeDocument/2006/custom-properties" xmlns:vt="http://schemas.openxmlformats.org/officeDocument/2006/docPropsVTypes"/>
</file>